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2DAF" w:rsidRPr="00B44030" w:rsidRDefault="007D2A61" w:rsidP="00B4403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44030">
        <w:rPr>
          <w:rFonts w:ascii="Times New Roman" w:hAnsi="Times New Roman" w:cs="Times New Roman"/>
          <w:sz w:val="24"/>
          <w:szCs w:val="24"/>
        </w:rPr>
        <w:t>Name</w:t>
      </w:r>
    </w:p>
    <w:p w:rsidR="00672DAF" w:rsidRPr="00B44030" w:rsidRDefault="007D2A61" w:rsidP="00B4403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44030">
        <w:rPr>
          <w:rFonts w:ascii="Times New Roman" w:hAnsi="Times New Roman" w:cs="Times New Roman"/>
          <w:sz w:val="24"/>
          <w:szCs w:val="24"/>
        </w:rPr>
        <w:t>Supervisor</w:t>
      </w:r>
    </w:p>
    <w:p w:rsidR="00672DAF" w:rsidRPr="00B44030" w:rsidRDefault="007D2A61" w:rsidP="00B4403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44030">
        <w:rPr>
          <w:rFonts w:ascii="Times New Roman" w:hAnsi="Times New Roman" w:cs="Times New Roman"/>
          <w:sz w:val="24"/>
          <w:szCs w:val="24"/>
        </w:rPr>
        <w:t>Course</w:t>
      </w:r>
    </w:p>
    <w:p w:rsidR="00672DAF" w:rsidRPr="00B44030" w:rsidRDefault="007D2A61" w:rsidP="00B4403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44030"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672DAF" w:rsidRPr="00B44030" w:rsidRDefault="007D2A61" w:rsidP="00B4403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44030">
        <w:rPr>
          <w:rFonts w:ascii="Times New Roman" w:hAnsi="Times New Roman" w:cs="Times New Roman"/>
          <w:sz w:val="24"/>
          <w:szCs w:val="24"/>
        </w:rPr>
        <w:t xml:space="preserve">To Be </w:t>
      </w:r>
      <w:r w:rsidR="001E59BB" w:rsidRPr="00B44030">
        <w:rPr>
          <w:rFonts w:ascii="Times New Roman" w:hAnsi="Times New Roman" w:cs="Times New Roman"/>
          <w:sz w:val="24"/>
          <w:szCs w:val="24"/>
        </w:rPr>
        <w:t>of</w:t>
      </w:r>
      <w:r w:rsidRPr="00B44030">
        <w:rPr>
          <w:rFonts w:ascii="Times New Roman" w:hAnsi="Times New Roman" w:cs="Times New Roman"/>
          <w:sz w:val="24"/>
          <w:szCs w:val="24"/>
        </w:rPr>
        <w:t xml:space="preserve"> Use</w:t>
      </w:r>
    </w:p>
    <w:p w:rsidR="00984A07" w:rsidRPr="00B44030" w:rsidRDefault="007D2A61" w:rsidP="00B4403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44030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984A07" w:rsidRPr="00B44030" w:rsidRDefault="007D2A61" w:rsidP="00B4403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46804" w:rsidRPr="00B44030">
        <w:rPr>
          <w:rFonts w:ascii="Times New Roman" w:hAnsi="Times New Roman" w:cs="Times New Roman"/>
          <w:sz w:val="24"/>
          <w:szCs w:val="24"/>
        </w:rPr>
        <w:t>“</w:t>
      </w:r>
      <w:r w:rsidR="00A22F6E" w:rsidRPr="00B44030">
        <w:rPr>
          <w:rFonts w:ascii="Times New Roman" w:hAnsi="Times New Roman" w:cs="Times New Roman"/>
          <w:sz w:val="24"/>
          <w:szCs w:val="24"/>
        </w:rPr>
        <w:t>To be of use</w:t>
      </w:r>
      <w:r w:rsidR="00D46804" w:rsidRPr="00B44030">
        <w:rPr>
          <w:rFonts w:ascii="Times New Roman" w:hAnsi="Times New Roman" w:cs="Times New Roman"/>
          <w:sz w:val="24"/>
          <w:szCs w:val="24"/>
        </w:rPr>
        <w:t>”</w:t>
      </w:r>
      <w:r w:rsidR="00A22F6E" w:rsidRPr="00B44030">
        <w:rPr>
          <w:rFonts w:ascii="Times New Roman" w:hAnsi="Times New Roman" w:cs="Times New Roman"/>
          <w:sz w:val="24"/>
          <w:szCs w:val="24"/>
        </w:rPr>
        <w:t xml:space="preserve"> by </w:t>
      </w:r>
      <w:r w:rsidR="00100FC3" w:rsidRPr="00B44030">
        <w:rPr>
          <w:rFonts w:ascii="Times New Roman" w:hAnsi="Times New Roman" w:cs="Times New Roman"/>
          <w:sz w:val="24"/>
          <w:szCs w:val="24"/>
        </w:rPr>
        <w:t>Marge Piercy</w:t>
      </w:r>
      <w:r w:rsidR="00B90B60" w:rsidRPr="00B44030">
        <w:rPr>
          <w:rFonts w:ascii="Times New Roman" w:hAnsi="Times New Roman" w:cs="Times New Roman"/>
          <w:sz w:val="24"/>
          <w:szCs w:val="24"/>
        </w:rPr>
        <w:t xml:space="preserve"> is </w:t>
      </w:r>
      <w:r w:rsidR="0051131D" w:rsidRPr="00B44030">
        <w:rPr>
          <w:rFonts w:ascii="Times New Roman" w:hAnsi="Times New Roman" w:cs="Times New Roman"/>
          <w:sz w:val="24"/>
          <w:szCs w:val="24"/>
        </w:rPr>
        <w:t xml:space="preserve">a poem with four stanzas where </w:t>
      </w:r>
      <w:r w:rsidR="00B75884" w:rsidRPr="00B44030">
        <w:rPr>
          <w:rFonts w:ascii="Times New Roman" w:hAnsi="Times New Roman" w:cs="Times New Roman"/>
          <w:sz w:val="24"/>
          <w:szCs w:val="24"/>
        </w:rPr>
        <w:t xml:space="preserve">stanza </w:t>
      </w:r>
      <w:r w:rsidR="00555308">
        <w:rPr>
          <w:rFonts w:ascii="Times New Roman" w:hAnsi="Times New Roman" w:cs="Times New Roman"/>
          <w:sz w:val="24"/>
          <w:szCs w:val="24"/>
        </w:rPr>
        <w:t>has</w:t>
      </w:r>
      <w:r w:rsidR="00B75884" w:rsidRPr="00B44030">
        <w:rPr>
          <w:rFonts w:ascii="Times New Roman" w:hAnsi="Times New Roman" w:cs="Times New Roman"/>
          <w:sz w:val="24"/>
          <w:szCs w:val="24"/>
        </w:rPr>
        <w:t xml:space="preserve"> seven lines, stanza two </w:t>
      </w:r>
      <w:r w:rsidR="00535C57">
        <w:rPr>
          <w:rFonts w:ascii="Times New Roman" w:hAnsi="Times New Roman" w:cs="Times New Roman"/>
          <w:sz w:val="24"/>
          <w:szCs w:val="24"/>
        </w:rPr>
        <w:t>is made up of</w:t>
      </w:r>
      <w:bookmarkStart w:id="0" w:name="_GoBack"/>
      <w:bookmarkEnd w:id="0"/>
      <w:r w:rsidR="00B75884" w:rsidRPr="00B44030">
        <w:rPr>
          <w:rFonts w:ascii="Times New Roman" w:hAnsi="Times New Roman" w:cs="Times New Roman"/>
          <w:sz w:val="24"/>
          <w:szCs w:val="24"/>
        </w:rPr>
        <w:t xml:space="preserve"> </w:t>
      </w:r>
      <w:r w:rsidR="00555308">
        <w:rPr>
          <w:rFonts w:ascii="Times New Roman" w:hAnsi="Times New Roman" w:cs="Times New Roman"/>
          <w:sz w:val="24"/>
          <w:szCs w:val="24"/>
        </w:rPr>
        <w:t xml:space="preserve">four lines while </w:t>
      </w:r>
      <w:r w:rsidR="00AB1EE6" w:rsidRPr="00B44030">
        <w:rPr>
          <w:rFonts w:ascii="Times New Roman" w:hAnsi="Times New Roman" w:cs="Times New Roman"/>
          <w:sz w:val="24"/>
          <w:szCs w:val="24"/>
        </w:rPr>
        <w:t>stanza thr</w:t>
      </w:r>
      <w:r w:rsidR="00513541" w:rsidRPr="00B44030">
        <w:rPr>
          <w:rFonts w:ascii="Times New Roman" w:hAnsi="Times New Roman" w:cs="Times New Roman"/>
          <w:sz w:val="24"/>
          <w:szCs w:val="24"/>
        </w:rPr>
        <w:t xml:space="preserve">ee </w:t>
      </w:r>
      <w:r w:rsidR="00555308">
        <w:rPr>
          <w:rFonts w:ascii="Times New Roman" w:hAnsi="Times New Roman" w:cs="Times New Roman"/>
          <w:sz w:val="24"/>
          <w:szCs w:val="24"/>
        </w:rPr>
        <w:t>consists</w:t>
      </w:r>
      <w:r w:rsidR="008C688C" w:rsidRPr="00B44030">
        <w:rPr>
          <w:rFonts w:ascii="Times New Roman" w:hAnsi="Times New Roman" w:cs="Times New Roman"/>
          <w:sz w:val="24"/>
          <w:szCs w:val="24"/>
        </w:rPr>
        <w:t xml:space="preserve"> six lines</w:t>
      </w:r>
      <w:r w:rsidR="00555308">
        <w:rPr>
          <w:rFonts w:ascii="Times New Roman" w:hAnsi="Times New Roman" w:cs="Times New Roman"/>
          <w:sz w:val="24"/>
          <w:szCs w:val="24"/>
        </w:rPr>
        <w:t xml:space="preserve"> at the same time </w:t>
      </w:r>
      <w:r w:rsidR="008C688C" w:rsidRPr="00B44030">
        <w:rPr>
          <w:rFonts w:ascii="Times New Roman" w:hAnsi="Times New Roman" w:cs="Times New Roman"/>
          <w:sz w:val="24"/>
          <w:szCs w:val="24"/>
        </w:rPr>
        <w:t xml:space="preserve">last stanza </w:t>
      </w:r>
      <w:r w:rsidR="00555308">
        <w:rPr>
          <w:rFonts w:ascii="Times New Roman" w:hAnsi="Times New Roman" w:cs="Times New Roman"/>
          <w:sz w:val="24"/>
          <w:szCs w:val="24"/>
        </w:rPr>
        <w:t>has</w:t>
      </w:r>
      <w:r w:rsidR="008C688C" w:rsidRPr="00B44030">
        <w:rPr>
          <w:rFonts w:ascii="Times New Roman" w:hAnsi="Times New Roman" w:cs="Times New Roman"/>
          <w:sz w:val="24"/>
          <w:szCs w:val="24"/>
        </w:rPr>
        <w:t xml:space="preserve"> nine lines.</w:t>
      </w:r>
      <w:r w:rsidR="007B1805" w:rsidRPr="00B44030">
        <w:rPr>
          <w:rFonts w:ascii="Times New Roman" w:hAnsi="Times New Roman" w:cs="Times New Roman"/>
          <w:sz w:val="24"/>
          <w:szCs w:val="24"/>
        </w:rPr>
        <w:t xml:space="preserve"> </w:t>
      </w:r>
      <w:r w:rsidR="009250B6" w:rsidRPr="00B44030">
        <w:rPr>
          <w:rFonts w:ascii="Times New Roman" w:hAnsi="Times New Roman" w:cs="Times New Roman"/>
          <w:sz w:val="24"/>
          <w:szCs w:val="24"/>
        </w:rPr>
        <w:t xml:space="preserve">The poem is about the speaker’s </w:t>
      </w:r>
      <w:r w:rsidR="00D72F0F" w:rsidRPr="00B44030">
        <w:rPr>
          <w:rFonts w:ascii="Times New Roman" w:hAnsi="Times New Roman" w:cs="Times New Roman"/>
          <w:sz w:val="24"/>
          <w:szCs w:val="24"/>
        </w:rPr>
        <w:t>happiness to be around th</w:t>
      </w:r>
      <w:r w:rsidR="00E44F0D" w:rsidRPr="00B44030">
        <w:rPr>
          <w:rFonts w:ascii="Times New Roman" w:hAnsi="Times New Roman" w:cs="Times New Roman"/>
          <w:sz w:val="24"/>
          <w:szCs w:val="24"/>
        </w:rPr>
        <w:t xml:space="preserve">ose who work hard in life and depicts that hard work and </w:t>
      </w:r>
      <w:r w:rsidR="00C04DC4" w:rsidRPr="00B44030">
        <w:rPr>
          <w:rFonts w:ascii="Times New Roman" w:hAnsi="Times New Roman" w:cs="Times New Roman"/>
          <w:sz w:val="24"/>
          <w:szCs w:val="24"/>
        </w:rPr>
        <w:t>perseverance</w:t>
      </w:r>
      <w:r w:rsidR="00E44F0D" w:rsidRPr="00B44030">
        <w:rPr>
          <w:rFonts w:ascii="Times New Roman" w:hAnsi="Times New Roman" w:cs="Times New Roman"/>
          <w:sz w:val="24"/>
          <w:szCs w:val="24"/>
        </w:rPr>
        <w:t xml:space="preserve"> pay off to such people</w:t>
      </w:r>
      <w:r w:rsidR="00882882" w:rsidRPr="00B44030">
        <w:rPr>
          <w:rFonts w:ascii="Times New Roman" w:hAnsi="Times New Roman" w:cs="Times New Roman"/>
          <w:sz w:val="24"/>
          <w:szCs w:val="24"/>
        </w:rPr>
        <w:t xml:space="preserve"> (P</w:t>
      </w:r>
      <w:r w:rsidR="006D28D6" w:rsidRPr="00B44030">
        <w:rPr>
          <w:rFonts w:ascii="Times New Roman" w:hAnsi="Times New Roman" w:cs="Times New Roman"/>
          <w:sz w:val="24"/>
          <w:szCs w:val="24"/>
        </w:rPr>
        <w:t>iercy</w:t>
      </w:r>
      <w:r w:rsidR="00A17DF8">
        <w:rPr>
          <w:rFonts w:ascii="Times New Roman" w:hAnsi="Times New Roman" w:cs="Times New Roman"/>
          <w:sz w:val="24"/>
          <w:szCs w:val="24"/>
        </w:rPr>
        <w:t xml:space="preserve"> </w:t>
      </w:r>
      <w:r w:rsidR="006B58C5" w:rsidRPr="00B44030">
        <w:rPr>
          <w:rFonts w:ascii="Times New Roman" w:hAnsi="Times New Roman" w:cs="Times New Roman"/>
          <w:sz w:val="24"/>
          <w:szCs w:val="24"/>
        </w:rPr>
        <w:t>9)</w:t>
      </w:r>
      <w:r w:rsidR="00E44F0D" w:rsidRPr="00B44030">
        <w:rPr>
          <w:rFonts w:ascii="Times New Roman" w:hAnsi="Times New Roman" w:cs="Times New Roman"/>
          <w:sz w:val="24"/>
          <w:szCs w:val="24"/>
        </w:rPr>
        <w:t>.</w:t>
      </w:r>
      <w:r w:rsidR="00735FBC" w:rsidRPr="00B44030">
        <w:rPr>
          <w:rFonts w:ascii="Times New Roman" w:hAnsi="Times New Roman" w:cs="Times New Roman"/>
          <w:sz w:val="24"/>
          <w:szCs w:val="24"/>
        </w:rPr>
        <w:t xml:space="preserve"> This paper analyzes the meaning of “To be of use” as depicted in the poem.</w:t>
      </w:r>
    </w:p>
    <w:p w:rsidR="00A37CBE" w:rsidRPr="00B44030" w:rsidRDefault="007D2A61" w:rsidP="00B4403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42353" w:rsidRPr="00B44030">
        <w:rPr>
          <w:rFonts w:ascii="Times New Roman" w:hAnsi="Times New Roman" w:cs="Times New Roman"/>
          <w:sz w:val="24"/>
          <w:szCs w:val="24"/>
        </w:rPr>
        <w:t xml:space="preserve">To be of use means </w:t>
      </w:r>
      <w:r w:rsidR="00B603B2" w:rsidRPr="00B44030">
        <w:rPr>
          <w:rFonts w:ascii="Times New Roman" w:hAnsi="Times New Roman" w:cs="Times New Roman"/>
          <w:sz w:val="24"/>
          <w:szCs w:val="24"/>
        </w:rPr>
        <w:t>to have worth</w:t>
      </w:r>
      <w:r w:rsidR="00390C33">
        <w:rPr>
          <w:rFonts w:ascii="Times New Roman" w:hAnsi="Times New Roman" w:cs="Times New Roman"/>
          <w:sz w:val="24"/>
          <w:szCs w:val="24"/>
        </w:rPr>
        <w:t>,</w:t>
      </w:r>
      <w:r w:rsidR="00B603B2" w:rsidRPr="00B44030">
        <w:rPr>
          <w:rFonts w:ascii="Times New Roman" w:hAnsi="Times New Roman" w:cs="Times New Roman"/>
          <w:sz w:val="24"/>
          <w:szCs w:val="24"/>
        </w:rPr>
        <w:t xml:space="preserve"> </w:t>
      </w:r>
      <w:r w:rsidR="005D7FFA" w:rsidRPr="00B44030">
        <w:rPr>
          <w:rFonts w:ascii="Times New Roman" w:hAnsi="Times New Roman" w:cs="Times New Roman"/>
          <w:sz w:val="24"/>
          <w:szCs w:val="24"/>
        </w:rPr>
        <w:t xml:space="preserve">and therefore those who have worth in </w:t>
      </w:r>
      <w:r w:rsidR="00390C33">
        <w:rPr>
          <w:rFonts w:ascii="Times New Roman" w:hAnsi="Times New Roman" w:cs="Times New Roman"/>
          <w:sz w:val="24"/>
          <w:szCs w:val="24"/>
        </w:rPr>
        <w:t>society positively contribute to the growth of</w:t>
      </w:r>
      <w:r w:rsidR="00C97B15" w:rsidRPr="00B44030">
        <w:rPr>
          <w:rFonts w:ascii="Times New Roman" w:hAnsi="Times New Roman" w:cs="Times New Roman"/>
          <w:sz w:val="24"/>
          <w:szCs w:val="24"/>
        </w:rPr>
        <w:t xml:space="preserve"> society.</w:t>
      </w:r>
      <w:r w:rsidR="00D1214D" w:rsidRPr="00B44030">
        <w:rPr>
          <w:rFonts w:ascii="Times New Roman" w:hAnsi="Times New Roman" w:cs="Times New Roman"/>
          <w:sz w:val="24"/>
          <w:szCs w:val="24"/>
        </w:rPr>
        <w:t xml:space="preserve"> C</w:t>
      </w:r>
      <w:r w:rsidR="00BB3381" w:rsidRPr="00B44030">
        <w:rPr>
          <w:rFonts w:ascii="Times New Roman" w:hAnsi="Times New Roman" w:cs="Times New Roman"/>
          <w:sz w:val="24"/>
          <w:szCs w:val="24"/>
        </w:rPr>
        <w:t>oncerning the poem,</w:t>
      </w:r>
      <w:r w:rsidR="008F2C18" w:rsidRPr="00B44030">
        <w:rPr>
          <w:rFonts w:ascii="Times New Roman" w:hAnsi="Times New Roman" w:cs="Times New Roman"/>
          <w:sz w:val="24"/>
          <w:szCs w:val="24"/>
        </w:rPr>
        <w:t xml:space="preserve"> the poet </w:t>
      </w:r>
      <w:r w:rsidR="005059AC" w:rsidRPr="00B44030">
        <w:rPr>
          <w:rFonts w:ascii="Times New Roman" w:hAnsi="Times New Roman" w:cs="Times New Roman"/>
          <w:sz w:val="24"/>
          <w:szCs w:val="24"/>
        </w:rPr>
        <w:t xml:space="preserve">is concerned </w:t>
      </w:r>
      <w:r w:rsidR="00390C33">
        <w:rPr>
          <w:rFonts w:ascii="Times New Roman" w:hAnsi="Times New Roman" w:cs="Times New Roman"/>
          <w:sz w:val="24"/>
          <w:szCs w:val="24"/>
        </w:rPr>
        <w:t>about</w:t>
      </w:r>
      <w:r w:rsidR="005059AC" w:rsidRPr="00B44030">
        <w:rPr>
          <w:rFonts w:ascii="Times New Roman" w:hAnsi="Times New Roman" w:cs="Times New Roman"/>
          <w:sz w:val="24"/>
          <w:szCs w:val="24"/>
        </w:rPr>
        <w:t xml:space="preserve"> </w:t>
      </w:r>
      <w:r w:rsidR="00AC77E5" w:rsidRPr="00B44030">
        <w:rPr>
          <w:rFonts w:ascii="Times New Roman" w:hAnsi="Times New Roman" w:cs="Times New Roman"/>
          <w:sz w:val="24"/>
          <w:szCs w:val="24"/>
        </w:rPr>
        <w:t xml:space="preserve">making her </w:t>
      </w:r>
      <w:r w:rsidR="00B658F6" w:rsidRPr="00B44030">
        <w:rPr>
          <w:rFonts w:ascii="Times New Roman" w:hAnsi="Times New Roman" w:cs="Times New Roman"/>
          <w:sz w:val="24"/>
          <w:szCs w:val="24"/>
        </w:rPr>
        <w:t xml:space="preserve">mind known when she means that the only type of people </w:t>
      </w:r>
      <w:r w:rsidR="00390C33">
        <w:rPr>
          <w:rFonts w:ascii="Times New Roman" w:hAnsi="Times New Roman" w:cs="Times New Roman"/>
          <w:sz w:val="24"/>
          <w:szCs w:val="24"/>
        </w:rPr>
        <w:t>she is glad to associate herself with society is valuable people who persevere in working hard, doing honest work,</w:t>
      </w:r>
      <w:r w:rsidR="00BD46ED" w:rsidRPr="00B44030">
        <w:rPr>
          <w:rFonts w:ascii="Times New Roman" w:hAnsi="Times New Roman" w:cs="Times New Roman"/>
          <w:sz w:val="24"/>
          <w:szCs w:val="24"/>
        </w:rPr>
        <w:t xml:space="preserve"> and </w:t>
      </w:r>
      <w:r w:rsidR="00163A48" w:rsidRPr="00B44030">
        <w:rPr>
          <w:rFonts w:ascii="Times New Roman" w:hAnsi="Times New Roman" w:cs="Times New Roman"/>
          <w:sz w:val="24"/>
          <w:szCs w:val="24"/>
        </w:rPr>
        <w:t>doing selfless service in the future.</w:t>
      </w:r>
      <w:r w:rsidR="00FF69E3" w:rsidRPr="00B4403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otably, t</w:t>
      </w:r>
      <w:r w:rsidR="00FF69E3" w:rsidRPr="00B44030">
        <w:rPr>
          <w:rFonts w:ascii="Times New Roman" w:hAnsi="Times New Roman" w:cs="Times New Roman"/>
          <w:sz w:val="24"/>
          <w:szCs w:val="24"/>
        </w:rPr>
        <w:t xml:space="preserve">his is </w:t>
      </w:r>
      <w:r>
        <w:rPr>
          <w:rFonts w:ascii="Times New Roman" w:hAnsi="Times New Roman" w:cs="Times New Roman"/>
          <w:sz w:val="24"/>
          <w:szCs w:val="24"/>
        </w:rPr>
        <w:t>witnessed</w:t>
      </w:r>
      <w:r w:rsidR="00FF69E3" w:rsidRPr="00B44030">
        <w:rPr>
          <w:rFonts w:ascii="Times New Roman" w:hAnsi="Times New Roman" w:cs="Times New Roman"/>
          <w:sz w:val="24"/>
          <w:szCs w:val="24"/>
        </w:rPr>
        <w:t xml:space="preserve"> in her work when she says she desires to be surrounded </w:t>
      </w:r>
      <w:r w:rsidR="00390C33">
        <w:rPr>
          <w:rFonts w:ascii="Times New Roman" w:hAnsi="Times New Roman" w:cs="Times New Roman"/>
          <w:sz w:val="24"/>
          <w:szCs w:val="24"/>
        </w:rPr>
        <w:t>by</w:t>
      </w:r>
      <w:r w:rsidR="00FF69E3" w:rsidRPr="00B44030">
        <w:rPr>
          <w:rFonts w:ascii="Times New Roman" w:hAnsi="Times New Roman" w:cs="Times New Roman"/>
          <w:sz w:val="24"/>
          <w:szCs w:val="24"/>
        </w:rPr>
        <w:t xml:space="preserve"> those who throw themselves to work hard</w:t>
      </w:r>
      <w:r w:rsidR="00A17DF8">
        <w:rPr>
          <w:rFonts w:ascii="Times New Roman" w:hAnsi="Times New Roman" w:cs="Times New Roman"/>
          <w:sz w:val="24"/>
          <w:szCs w:val="24"/>
        </w:rPr>
        <w:t xml:space="preserve"> (Piercy </w:t>
      </w:r>
      <w:r w:rsidR="00D10DB5" w:rsidRPr="00B44030">
        <w:rPr>
          <w:rFonts w:ascii="Times New Roman" w:hAnsi="Times New Roman" w:cs="Times New Roman"/>
          <w:sz w:val="24"/>
          <w:szCs w:val="24"/>
        </w:rPr>
        <w:t>12-13).</w:t>
      </w:r>
      <w:r w:rsidR="000F7CFD" w:rsidRPr="00B44030">
        <w:rPr>
          <w:rFonts w:ascii="Times New Roman" w:hAnsi="Times New Roman" w:cs="Times New Roman"/>
          <w:sz w:val="24"/>
          <w:szCs w:val="24"/>
        </w:rPr>
        <w:t xml:space="preserve"> To have worth in society, people have to work for their daily needs and not lazy around expecting mann</w:t>
      </w:r>
      <w:r w:rsidR="00390C33">
        <w:rPr>
          <w:rFonts w:ascii="Times New Roman" w:hAnsi="Times New Roman" w:cs="Times New Roman"/>
          <w:sz w:val="24"/>
          <w:szCs w:val="24"/>
        </w:rPr>
        <w:t>a</w:t>
      </w:r>
      <w:r w:rsidR="000F7CFD" w:rsidRPr="00B44030">
        <w:rPr>
          <w:rFonts w:ascii="Times New Roman" w:hAnsi="Times New Roman" w:cs="Times New Roman"/>
          <w:sz w:val="24"/>
          <w:szCs w:val="24"/>
        </w:rPr>
        <w:t xml:space="preserve"> from heaven.</w:t>
      </w:r>
      <w:r w:rsidR="00F2050A" w:rsidRPr="00B44030">
        <w:rPr>
          <w:rFonts w:ascii="Times New Roman" w:hAnsi="Times New Roman" w:cs="Times New Roman"/>
          <w:sz w:val="24"/>
          <w:szCs w:val="24"/>
        </w:rPr>
        <w:t xml:space="preserve"> The poet compares those who do not </w:t>
      </w:r>
      <w:r w:rsidR="0052215E" w:rsidRPr="00B44030">
        <w:rPr>
          <w:rFonts w:ascii="Times New Roman" w:hAnsi="Times New Roman" w:cs="Times New Roman"/>
          <w:sz w:val="24"/>
          <w:szCs w:val="24"/>
        </w:rPr>
        <w:t xml:space="preserve">choose the work they do </w:t>
      </w:r>
      <w:r w:rsidR="00996950" w:rsidRPr="00B44030">
        <w:rPr>
          <w:rFonts w:ascii="Times New Roman" w:hAnsi="Times New Roman" w:cs="Times New Roman"/>
          <w:sz w:val="24"/>
          <w:szCs w:val="24"/>
        </w:rPr>
        <w:t xml:space="preserve">with the </w:t>
      </w:r>
      <w:r w:rsidR="00890030" w:rsidRPr="00B44030">
        <w:rPr>
          <w:rFonts w:ascii="Times New Roman" w:hAnsi="Times New Roman" w:cs="Times New Roman"/>
          <w:sz w:val="24"/>
          <w:szCs w:val="24"/>
        </w:rPr>
        <w:t>Greek</w:t>
      </w:r>
      <w:r w:rsidR="0035639B" w:rsidRPr="00B44030">
        <w:rPr>
          <w:rFonts w:ascii="Times New Roman" w:hAnsi="Times New Roman" w:cs="Times New Roman"/>
          <w:sz w:val="24"/>
          <w:szCs w:val="24"/>
        </w:rPr>
        <w:t xml:space="preserve"> </w:t>
      </w:r>
      <w:r w:rsidR="00890030" w:rsidRPr="00B44030">
        <w:rPr>
          <w:rFonts w:ascii="Times New Roman" w:hAnsi="Times New Roman" w:cs="Times New Roman"/>
          <w:sz w:val="24"/>
          <w:szCs w:val="24"/>
        </w:rPr>
        <w:t>amphora</w:t>
      </w:r>
      <w:r w:rsidR="00390C33">
        <w:rPr>
          <w:rFonts w:ascii="Times New Roman" w:hAnsi="Times New Roman" w:cs="Times New Roman"/>
          <w:sz w:val="24"/>
          <w:szCs w:val="24"/>
        </w:rPr>
        <w:t>,</w:t>
      </w:r>
      <w:r w:rsidR="0035639B" w:rsidRPr="00B44030">
        <w:rPr>
          <w:rFonts w:ascii="Times New Roman" w:hAnsi="Times New Roman" w:cs="Times New Roman"/>
          <w:sz w:val="24"/>
          <w:szCs w:val="24"/>
        </w:rPr>
        <w:t xml:space="preserve"> which was use</w:t>
      </w:r>
      <w:r w:rsidR="001078BE" w:rsidRPr="00B44030">
        <w:rPr>
          <w:rFonts w:ascii="Times New Roman" w:hAnsi="Times New Roman" w:cs="Times New Roman"/>
          <w:sz w:val="24"/>
          <w:szCs w:val="24"/>
        </w:rPr>
        <w:t xml:space="preserve">d to keep </w:t>
      </w:r>
      <w:r w:rsidR="00390C33">
        <w:rPr>
          <w:rFonts w:ascii="Times New Roman" w:hAnsi="Times New Roman" w:cs="Times New Roman"/>
          <w:sz w:val="24"/>
          <w:szCs w:val="24"/>
        </w:rPr>
        <w:t>essential</w:t>
      </w:r>
      <w:r w:rsidR="001078BE" w:rsidRPr="00B44030">
        <w:rPr>
          <w:rFonts w:ascii="Times New Roman" w:hAnsi="Times New Roman" w:cs="Times New Roman"/>
          <w:sz w:val="24"/>
          <w:szCs w:val="24"/>
        </w:rPr>
        <w:t xml:space="preserve"> commodities like oil </w:t>
      </w:r>
      <w:r w:rsidR="00A17DF8">
        <w:rPr>
          <w:rFonts w:ascii="Times New Roman" w:hAnsi="Times New Roman" w:cs="Times New Roman"/>
          <w:sz w:val="24"/>
          <w:szCs w:val="24"/>
        </w:rPr>
        <w:t xml:space="preserve">and wine (Piercy </w:t>
      </w:r>
      <w:r w:rsidR="0021640C" w:rsidRPr="00B44030">
        <w:rPr>
          <w:rFonts w:ascii="Times New Roman" w:hAnsi="Times New Roman" w:cs="Times New Roman"/>
          <w:sz w:val="24"/>
          <w:szCs w:val="24"/>
        </w:rPr>
        <w:t>22).</w:t>
      </w:r>
      <w:r w:rsidR="00CD7214" w:rsidRPr="00B44030">
        <w:rPr>
          <w:rFonts w:ascii="Times New Roman" w:hAnsi="Times New Roman" w:cs="Times New Roman"/>
          <w:sz w:val="24"/>
          <w:szCs w:val="24"/>
        </w:rPr>
        <w:t xml:space="preserve"> From the </w:t>
      </w:r>
      <w:r w:rsidR="00CD7214" w:rsidRPr="00B44030">
        <w:rPr>
          <w:rFonts w:ascii="Times New Roman" w:hAnsi="Times New Roman" w:cs="Times New Roman"/>
          <w:sz w:val="24"/>
          <w:szCs w:val="24"/>
        </w:rPr>
        <w:lastRenderedPageBreak/>
        <w:t xml:space="preserve">poem, it is evident that the poet does not like those lazy and highly regard </w:t>
      </w:r>
      <w:r w:rsidR="002F036E" w:rsidRPr="00B44030">
        <w:rPr>
          <w:rFonts w:ascii="Times New Roman" w:hAnsi="Times New Roman" w:cs="Times New Roman"/>
          <w:sz w:val="24"/>
          <w:szCs w:val="24"/>
        </w:rPr>
        <w:t>hardworking people</w:t>
      </w:r>
      <w:r w:rsidR="00390C33">
        <w:rPr>
          <w:rFonts w:ascii="Times New Roman" w:hAnsi="Times New Roman" w:cs="Times New Roman"/>
          <w:sz w:val="24"/>
          <w:szCs w:val="24"/>
        </w:rPr>
        <w:t>,</w:t>
      </w:r>
      <w:r w:rsidR="002F036E" w:rsidRPr="00B44030">
        <w:rPr>
          <w:rFonts w:ascii="Times New Roman" w:hAnsi="Times New Roman" w:cs="Times New Roman"/>
          <w:sz w:val="24"/>
          <w:szCs w:val="24"/>
        </w:rPr>
        <w:t xml:space="preserve"> for she regard</w:t>
      </w:r>
      <w:r w:rsidR="00390C33">
        <w:rPr>
          <w:rFonts w:ascii="Times New Roman" w:hAnsi="Times New Roman" w:cs="Times New Roman"/>
          <w:sz w:val="24"/>
          <w:szCs w:val="24"/>
        </w:rPr>
        <w:t>s</w:t>
      </w:r>
      <w:r w:rsidR="002F036E" w:rsidRPr="00B44030">
        <w:rPr>
          <w:rFonts w:ascii="Times New Roman" w:hAnsi="Times New Roman" w:cs="Times New Roman"/>
          <w:sz w:val="24"/>
          <w:szCs w:val="24"/>
        </w:rPr>
        <w:t xml:space="preserve"> them to be of use in society.</w:t>
      </w:r>
    </w:p>
    <w:p w:rsidR="00D4176F" w:rsidRPr="00B44030" w:rsidRDefault="007D2A61" w:rsidP="00B4403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44030"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FC571A" w:rsidRPr="00B44030" w:rsidRDefault="007D2A61" w:rsidP="00B4403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A0EBF" w:rsidRPr="00B44030">
        <w:rPr>
          <w:rFonts w:ascii="Times New Roman" w:hAnsi="Times New Roman" w:cs="Times New Roman"/>
          <w:sz w:val="24"/>
          <w:szCs w:val="24"/>
        </w:rPr>
        <w:t xml:space="preserve">The </w:t>
      </w:r>
      <w:r w:rsidR="00390C33">
        <w:rPr>
          <w:rFonts w:ascii="Times New Roman" w:hAnsi="Times New Roman" w:cs="Times New Roman"/>
          <w:sz w:val="24"/>
          <w:szCs w:val="24"/>
        </w:rPr>
        <w:t>lazy people</w:t>
      </w:r>
      <w:r w:rsidR="00EA0EBF" w:rsidRPr="00B44030">
        <w:rPr>
          <w:rFonts w:ascii="Times New Roman" w:hAnsi="Times New Roman" w:cs="Times New Roman"/>
          <w:sz w:val="24"/>
          <w:szCs w:val="24"/>
        </w:rPr>
        <w:t xml:space="preserve"> are of got no use in society.</w:t>
      </w:r>
      <w:r w:rsidR="00533F3F" w:rsidRPr="00B44030">
        <w:rPr>
          <w:rFonts w:ascii="Times New Roman" w:hAnsi="Times New Roman" w:cs="Times New Roman"/>
          <w:sz w:val="24"/>
          <w:szCs w:val="24"/>
        </w:rPr>
        <w:t xml:space="preserve"> To be of use</w:t>
      </w:r>
      <w:r w:rsidR="00390C33">
        <w:rPr>
          <w:rFonts w:ascii="Times New Roman" w:hAnsi="Times New Roman" w:cs="Times New Roman"/>
          <w:sz w:val="24"/>
          <w:szCs w:val="24"/>
        </w:rPr>
        <w:t>,</w:t>
      </w:r>
      <w:r w:rsidR="00533F3F" w:rsidRPr="00B44030">
        <w:rPr>
          <w:rFonts w:ascii="Times New Roman" w:hAnsi="Times New Roman" w:cs="Times New Roman"/>
          <w:sz w:val="24"/>
          <w:szCs w:val="24"/>
        </w:rPr>
        <w:t xml:space="preserve"> as brought out by </w:t>
      </w:r>
      <w:r w:rsidR="00D7327E" w:rsidRPr="00B44030">
        <w:rPr>
          <w:rFonts w:ascii="Times New Roman" w:hAnsi="Times New Roman" w:cs="Times New Roman"/>
          <w:sz w:val="24"/>
          <w:szCs w:val="24"/>
        </w:rPr>
        <w:t>Marge Piercy</w:t>
      </w:r>
      <w:r w:rsidR="00390C33">
        <w:rPr>
          <w:rFonts w:ascii="Times New Roman" w:hAnsi="Times New Roman" w:cs="Times New Roman"/>
          <w:sz w:val="24"/>
          <w:szCs w:val="24"/>
        </w:rPr>
        <w:t>, one must come out of their comfort zone to soil their hands to help</w:t>
      </w:r>
      <w:r w:rsidR="00497ECE" w:rsidRPr="00B44030">
        <w:rPr>
          <w:rFonts w:ascii="Times New Roman" w:hAnsi="Times New Roman" w:cs="Times New Roman"/>
          <w:sz w:val="24"/>
          <w:szCs w:val="24"/>
        </w:rPr>
        <w:t xml:space="preserve"> society grow.</w:t>
      </w:r>
      <w:r w:rsidR="00964851" w:rsidRPr="00B44030">
        <w:rPr>
          <w:rFonts w:ascii="Times New Roman" w:hAnsi="Times New Roman" w:cs="Times New Roman"/>
          <w:sz w:val="24"/>
          <w:szCs w:val="24"/>
        </w:rPr>
        <w:t xml:space="preserve"> The poem is very </w:t>
      </w:r>
      <w:r w:rsidR="00390C33">
        <w:rPr>
          <w:rFonts w:ascii="Times New Roman" w:hAnsi="Times New Roman" w:cs="Times New Roman"/>
          <w:sz w:val="24"/>
          <w:szCs w:val="24"/>
        </w:rPr>
        <w:t>definite</w:t>
      </w:r>
      <w:r w:rsidR="00964851" w:rsidRPr="00B44030">
        <w:rPr>
          <w:rFonts w:ascii="Times New Roman" w:hAnsi="Times New Roman" w:cs="Times New Roman"/>
          <w:sz w:val="24"/>
          <w:szCs w:val="24"/>
        </w:rPr>
        <w:t xml:space="preserve"> in calling upon people to work hard to be of use to society.</w:t>
      </w:r>
    </w:p>
    <w:p w:rsidR="00982680" w:rsidRPr="00B44030" w:rsidRDefault="00982680" w:rsidP="00B4403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742EC" w:rsidRPr="00B44030" w:rsidRDefault="001742EC" w:rsidP="00B4403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742EC" w:rsidRPr="00B44030" w:rsidRDefault="001742EC" w:rsidP="00B4403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742EC" w:rsidRPr="00B44030" w:rsidRDefault="001742EC" w:rsidP="00B4403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742EC" w:rsidRPr="00B44030" w:rsidRDefault="001742EC" w:rsidP="00B4403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90C33" w:rsidRDefault="00390C33" w:rsidP="00B4403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90C33" w:rsidRDefault="00390C33" w:rsidP="00B4403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90C33" w:rsidRDefault="00390C33" w:rsidP="00B4403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90C33" w:rsidRDefault="00390C33" w:rsidP="00B4403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90C33" w:rsidRDefault="00390C33" w:rsidP="00B4403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90C33" w:rsidRDefault="00390C33" w:rsidP="00B4403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90C33" w:rsidRDefault="00390C33" w:rsidP="00B4403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90C33" w:rsidRDefault="00390C33" w:rsidP="00B4403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742EC" w:rsidRPr="00B44030" w:rsidRDefault="007D2A61" w:rsidP="00B4403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Work C</w:t>
      </w:r>
      <w:r w:rsidR="00677BAF" w:rsidRPr="00B44030">
        <w:rPr>
          <w:rFonts w:ascii="Times New Roman" w:hAnsi="Times New Roman" w:cs="Times New Roman"/>
          <w:b/>
          <w:sz w:val="24"/>
          <w:szCs w:val="24"/>
        </w:rPr>
        <w:t>ited</w:t>
      </w:r>
    </w:p>
    <w:p w:rsidR="001742EC" w:rsidRPr="00B44030" w:rsidRDefault="007D2A61" w:rsidP="00B4403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4403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iercy, Marge. </w:t>
      </w:r>
      <w:r w:rsidRPr="00B4403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o be of use</w:t>
      </w:r>
      <w:r w:rsidRPr="00B4403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New York: Doubleday, 1973.</w:t>
      </w:r>
    </w:p>
    <w:p w:rsidR="001742EC" w:rsidRPr="00B44030" w:rsidRDefault="001742EC" w:rsidP="00B4403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1742EC" w:rsidRPr="00B44030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2A61" w:rsidRDefault="007D2A61">
      <w:pPr>
        <w:spacing w:after="0" w:line="240" w:lineRule="auto"/>
      </w:pPr>
      <w:r>
        <w:separator/>
      </w:r>
    </w:p>
  </w:endnote>
  <w:endnote w:type="continuationSeparator" w:id="0">
    <w:p w:rsidR="007D2A61" w:rsidRDefault="007D2A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2A61" w:rsidRDefault="007D2A61">
      <w:pPr>
        <w:spacing w:after="0" w:line="240" w:lineRule="auto"/>
      </w:pPr>
      <w:r>
        <w:separator/>
      </w:r>
    </w:p>
  </w:footnote>
  <w:footnote w:type="continuationSeparator" w:id="0">
    <w:p w:rsidR="007D2A61" w:rsidRDefault="007D2A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-687371498"/>
      <w:docPartObj>
        <w:docPartGallery w:val="Page Numbers (Top of Page)"/>
        <w:docPartUnique/>
      </w:docPartObj>
    </w:sdtPr>
    <w:sdtEndPr>
      <w:rPr>
        <w:noProof/>
      </w:rPr>
    </w:sdtEndPr>
    <w:sdtContent>
      <w:p w:rsidR="00DA3D52" w:rsidRPr="00A102D2" w:rsidRDefault="007D2A61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A102D2">
          <w:rPr>
            <w:rFonts w:ascii="Times New Roman" w:hAnsi="Times New Roman" w:cs="Times New Roman"/>
            <w:sz w:val="24"/>
            <w:szCs w:val="24"/>
          </w:rPr>
          <w:t xml:space="preserve">Surname </w:t>
        </w:r>
        <w:r w:rsidRPr="00A102D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102D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102D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35C57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A102D2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DA3D52" w:rsidRPr="00A102D2" w:rsidRDefault="00DA3D52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2NjAyMrEwtjQzMDVU0lEKTi0uzszPAykwrAUAYQv6MywAAAA="/>
  </w:docVars>
  <w:rsids>
    <w:rsidRoot w:val="00672DAF"/>
    <w:rsid w:val="00042353"/>
    <w:rsid w:val="000D1DB1"/>
    <w:rsid w:val="000F7CFD"/>
    <w:rsid w:val="00100FC3"/>
    <w:rsid w:val="001078BE"/>
    <w:rsid w:val="00163A48"/>
    <w:rsid w:val="001742EC"/>
    <w:rsid w:val="001E408C"/>
    <w:rsid w:val="001E59BB"/>
    <w:rsid w:val="001E7F58"/>
    <w:rsid w:val="001F2F08"/>
    <w:rsid w:val="0021640C"/>
    <w:rsid w:val="002C591D"/>
    <w:rsid w:val="002E008C"/>
    <w:rsid w:val="002F036E"/>
    <w:rsid w:val="003103ED"/>
    <w:rsid w:val="0035639B"/>
    <w:rsid w:val="00390C33"/>
    <w:rsid w:val="003E2060"/>
    <w:rsid w:val="00440FD1"/>
    <w:rsid w:val="00450896"/>
    <w:rsid w:val="00497ECE"/>
    <w:rsid w:val="005059AC"/>
    <w:rsid w:val="0051131D"/>
    <w:rsid w:val="00513541"/>
    <w:rsid w:val="0052215E"/>
    <w:rsid w:val="00525A8D"/>
    <w:rsid w:val="00533F3F"/>
    <w:rsid w:val="00535C57"/>
    <w:rsid w:val="00555308"/>
    <w:rsid w:val="005D7FFA"/>
    <w:rsid w:val="00672DAF"/>
    <w:rsid w:val="00677BAF"/>
    <w:rsid w:val="006B58C5"/>
    <w:rsid w:val="006B792C"/>
    <w:rsid w:val="006D28D6"/>
    <w:rsid w:val="006E3722"/>
    <w:rsid w:val="00735FBC"/>
    <w:rsid w:val="007B1805"/>
    <w:rsid w:val="007D2A61"/>
    <w:rsid w:val="007D578A"/>
    <w:rsid w:val="00882882"/>
    <w:rsid w:val="00890030"/>
    <w:rsid w:val="008C688C"/>
    <w:rsid w:val="008F2C18"/>
    <w:rsid w:val="009250B6"/>
    <w:rsid w:val="00964851"/>
    <w:rsid w:val="00982680"/>
    <w:rsid w:val="00984A07"/>
    <w:rsid w:val="00996950"/>
    <w:rsid w:val="00A102D2"/>
    <w:rsid w:val="00A17DF8"/>
    <w:rsid w:val="00A22F6E"/>
    <w:rsid w:val="00A37CBE"/>
    <w:rsid w:val="00AB1EE6"/>
    <w:rsid w:val="00AC77E5"/>
    <w:rsid w:val="00B04209"/>
    <w:rsid w:val="00B048D0"/>
    <w:rsid w:val="00B16239"/>
    <w:rsid w:val="00B44030"/>
    <w:rsid w:val="00B603B2"/>
    <w:rsid w:val="00B658F6"/>
    <w:rsid w:val="00B65E46"/>
    <w:rsid w:val="00B75884"/>
    <w:rsid w:val="00B90B60"/>
    <w:rsid w:val="00BB3381"/>
    <w:rsid w:val="00BD46ED"/>
    <w:rsid w:val="00BE7807"/>
    <w:rsid w:val="00C04DC4"/>
    <w:rsid w:val="00C97B15"/>
    <w:rsid w:val="00CC1FBD"/>
    <w:rsid w:val="00CD7214"/>
    <w:rsid w:val="00D10DB5"/>
    <w:rsid w:val="00D1214D"/>
    <w:rsid w:val="00D125F9"/>
    <w:rsid w:val="00D4176F"/>
    <w:rsid w:val="00D46804"/>
    <w:rsid w:val="00D67AA5"/>
    <w:rsid w:val="00D72F0F"/>
    <w:rsid w:val="00D7327E"/>
    <w:rsid w:val="00DA3D52"/>
    <w:rsid w:val="00E147E8"/>
    <w:rsid w:val="00E205BF"/>
    <w:rsid w:val="00E44F0D"/>
    <w:rsid w:val="00E72068"/>
    <w:rsid w:val="00EA0EBF"/>
    <w:rsid w:val="00EE5248"/>
    <w:rsid w:val="00F2050A"/>
    <w:rsid w:val="00FC571A"/>
    <w:rsid w:val="00FE14F3"/>
    <w:rsid w:val="00FF6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E67E8F"/>
  <w15:chartTrackingRefBased/>
  <w15:docId w15:val="{427EF0A4-3339-4CBE-9CFE-DA2492F27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D52"/>
  </w:style>
  <w:style w:type="paragraph" w:styleId="Footer">
    <w:name w:val="footer"/>
    <w:basedOn w:val="Normal"/>
    <w:link w:val="FooterChar"/>
    <w:uiPriority w:val="99"/>
    <w:unhideWhenUsed/>
    <w:rsid w:val="00DA3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D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P</cp:lastModifiedBy>
  <cp:revision>90</cp:revision>
  <dcterms:created xsi:type="dcterms:W3CDTF">2021-05-01T06:44:00Z</dcterms:created>
  <dcterms:modified xsi:type="dcterms:W3CDTF">2021-05-01T09:31:00Z</dcterms:modified>
</cp:coreProperties>
</file>